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F628624" w:rsidR="008E2F34" w:rsidRPr="006D38E6" w:rsidRDefault="001E3EAF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৩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2F628624" w:rsidR="008E2F34" w:rsidRPr="006D38E6" w:rsidRDefault="001E3EAF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৩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612E546E" w14:textId="2FF0C89A" w:rsidR="005A3142" w:rsidRDefault="007D02D1" w:rsidP="001E3EAF">
      <w:pPr>
        <w:spacing w:after="120"/>
        <w:rPr>
          <w:rFonts w:ascii="Shonar Bangla" w:hAnsi="Shonar Bangla" w:cs="Shonar Bangla"/>
          <w:b/>
          <w:bCs/>
          <w:sz w:val="26"/>
          <w:szCs w:val="26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   </w:t>
      </w:r>
      <w:r w:rsidR="005A3142">
        <w:rPr>
          <w:rFonts w:ascii="Shonar Bangla" w:hAnsi="Shonar Bangla" w:cs="Shonar Bangla"/>
          <w:b/>
          <w:bCs/>
          <w:sz w:val="26"/>
          <w:szCs w:val="26"/>
        </w:rPr>
        <w:t xml:space="preserve">        </w:t>
      </w:r>
      <w:proofErr w:type="spellStart"/>
      <w:r w:rsidR="005A3142">
        <w:rPr>
          <w:rFonts w:ascii="Shonar Bangla" w:hAnsi="Shonar Bangla" w:cs="Shonar Bangla"/>
          <w:b/>
          <w:bCs/>
          <w:sz w:val="26"/>
          <w:szCs w:val="26"/>
        </w:rPr>
        <w:t>টপশীট</w:t>
      </w:r>
      <w:proofErr w:type="spellEnd"/>
    </w:p>
    <w:p w14:paraId="3797E000" w14:textId="2DB6B273" w:rsidR="005A3142" w:rsidRPr="00216678" w:rsidRDefault="005A3142" w:rsidP="005A3142">
      <w:pPr>
        <w:spacing w:after="1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                                 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বিল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নং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- </w:t>
      </w:r>
      <w:r w:rsidR="00075063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   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16678">
        <w:rPr>
          <w:rFonts w:ascii="Shonar Bangla" w:hAnsi="Shonar Bangla" w:cs="Shonar Bangla"/>
          <w:b/>
          <w:bCs/>
          <w:sz w:val="26"/>
          <w:szCs w:val="26"/>
        </w:rPr>
        <w:t>হেঙ্গার</w:t>
      </w:r>
      <w:proofErr w:type="spellEnd"/>
      <w:r w:rsidR="00216678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</w:t>
      </w:r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3"/>
        <w:gridCol w:w="5143"/>
      </w:tblGrid>
      <w:tr w:rsidR="005A3142" w14:paraId="4ECDD374" w14:textId="77777777" w:rsidTr="005A3142">
        <w:trPr>
          <w:trHeight w:val="755"/>
        </w:trPr>
        <w:tc>
          <w:tcPr>
            <w:tcW w:w="5143" w:type="dxa"/>
          </w:tcPr>
          <w:p w14:paraId="7FBFA03A" w14:textId="141E238A" w:rsidR="005A3142" w:rsidRPr="005A3142" w:rsidRDefault="005A3142" w:rsidP="005A3142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নং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-   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143" w:type="dxa"/>
          </w:tcPr>
          <w:p w14:paraId="7572C3C8" w14:textId="38CEE54C" w:rsidR="005A3142" w:rsidRPr="005A3142" w:rsidRDefault="00216678" w:rsidP="005A3142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১,৪৪,৫৬১.৬০</w:t>
            </w:r>
          </w:p>
        </w:tc>
      </w:tr>
      <w:tr w:rsidR="005A3142" w14:paraId="597F9E85" w14:textId="77777777" w:rsidTr="005A3142">
        <w:trPr>
          <w:trHeight w:val="755"/>
        </w:trPr>
        <w:tc>
          <w:tcPr>
            <w:tcW w:w="5143" w:type="dxa"/>
          </w:tcPr>
          <w:p w14:paraId="4935F676" w14:textId="6ABD4271" w:rsidR="005A3142" w:rsidRPr="005A3142" w:rsidRDefault="005A3142" w:rsidP="005A3142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নং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-   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143" w:type="dxa"/>
          </w:tcPr>
          <w:p w14:paraId="363CE73B" w14:textId="0CC6A079" w:rsidR="005A3142" w:rsidRPr="005A3142" w:rsidRDefault="00E874D1" w:rsidP="005A3142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১</w:t>
            </w:r>
            <w:r w:rsidR="00216678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৬</w:t>
            </w: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,</w:t>
            </w:r>
            <w:r w:rsidR="00216678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৪</w:t>
            </w: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০০.০০</w:t>
            </w:r>
          </w:p>
        </w:tc>
      </w:tr>
      <w:tr w:rsidR="005A3142" w14:paraId="40655F0D" w14:textId="77777777" w:rsidTr="005A3142">
        <w:trPr>
          <w:trHeight w:val="755"/>
        </w:trPr>
        <w:tc>
          <w:tcPr>
            <w:tcW w:w="5143" w:type="dxa"/>
          </w:tcPr>
          <w:p w14:paraId="0FF1373A" w14:textId="79AAE1C2" w:rsidR="005A3142" w:rsidRPr="005A3142" w:rsidRDefault="005A3142" w:rsidP="005A3142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নং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-   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143" w:type="dxa"/>
          </w:tcPr>
          <w:p w14:paraId="33E0568E" w14:textId="3C9C6986" w:rsidR="005A3142" w:rsidRPr="005A3142" w:rsidRDefault="00216678" w:rsidP="005A3142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১৪,২৩৬</w:t>
            </w:r>
            <w:r w:rsidR="00E874D1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.০০</w:t>
            </w:r>
          </w:p>
        </w:tc>
      </w:tr>
      <w:tr w:rsidR="005A3142" w14:paraId="7D0EAFB6" w14:textId="77777777" w:rsidTr="005A3142">
        <w:trPr>
          <w:trHeight w:val="736"/>
        </w:trPr>
        <w:tc>
          <w:tcPr>
            <w:tcW w:w="5143" w:type="dxa"/>
          </w:tcPr>
          <w:p w14:paraId="0BFC4AEB" w14:textId="73CE7902" w:rsidR="005A3142" w:rsidRPr="005A3142" w:rsidRDefault="00E874D1" w:rsidP="005A3142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143" w:type="dxa"/>
          </w:tcPr>
          <w:p w14:paraId="68D2E100" w14:textId="51160BE1" w:rsidR="005A3142" w:rsidRPr="005A3142" w:rsidRDefault="00E874D1" w:rsidP="005A3142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১,</w:t>
            </w:r>
            <w:r w:rsidR="00216678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৭৫</w:t>
            </w: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,</w:t>
            </w:r>
            <w:r w:rsidR="00216678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১৯৭</w:t>
            </w: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.</w:t>
            </w:r>
            <w:r w:rsidR="00216678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৬</w:t>
            </w: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০</w:t>
            </w:r>
          </w:p>
        </w:tc>
      </w:tr>
    </w:tbl>
    <w:p w14:paraId="4B53C02E" w14:textId="53712B53" w:rsidR="008F18F8" w:rsidRPr="00177303" w:rsidRDefault="008F18F8" w:rsidP="005A3142">
      <w:pPr>
        <w:spacing w:after="120"/>
        <w:rPr>
          <w:rFonts w:ascii="Shonar Bangla" w:eastAsiaTheme="minorEastAsia" w:hAnsi="Shonar Bangla" w:cs="Shonar Bangla"/>
          <w:iCs/>
          <w:color w:val="000000" w:themeColor="text1"/>
          <w:sz w:val="26"/>
          <w:szCs w:val="26"/>
        </w:rPr>
      </w:pP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396720A1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 </w:t>
      </w:r>
      <w:proofErr w:type="spellStart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1667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ঁচাত্ত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1667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1667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তানব্ব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1667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ষাট</w:t>
      </w:r>
      <w:proofErr w:type="spellEnd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wUA7VV64SwAAAA="/>
  </w:docVars>
  <w:rsids>
    <w:rsidRoot w:val="007D02D1"/>
    <w:rsid w:val="00075063"/>
    <w:rsid w:val="001222F3"/>
    <w:rsid w:val="001D6DAD"/>
    <w:rsid w:val="001E3EAF"/>
    <w:rsid w:val="00203B44"/>
    <w:rsid w:val="00216678"/>
    <w:rsid w:val="005958F4"/>
    <w:rsid w:val="005A3142"/>
    <w:rsid w:val="006D38E6"/>
    <w:rsid w:val="00794B68"/>
    <w:rsid w:val="007C4D79"/>
    <w:rsid w:val="007D02D1"/>
    <w:rsid w:val="00887277"/>
    <w:rsid w:val="008E2F34"/>
    <w:rsid w:val="008F18F8"/>
    <w:rsid w:val="00B11C88"/>
    <w:rsid w:val="00B8413E"/>
    <w:rsid w:val="00C83967"/>
    <w:rsid w:val="00CC78CF"/>
    <w:rsid w:val="00CE407B"/>
    <w:rsid w:val="00D234BE"/>
    <w:rsid w:val="00DB286A"/>
    <w:rsid w:val="00E06171"/>
    <w:rsid w:val="00E72D1F"/>
    <w:rsid w:val="00E87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1C88"/>
    <w:rPr>
      <w:color w:val="808080"/>
    </w:rPr>
  </w:style>
  <w:style w:type="table" w:styleId="TableGrid">
    <w:name w:val="Table Grid"/>
    <w:basedOn w:val="TableNormal"/>
    <w:uiPriority w:val="39"/>
    <w:rsid w:val="005A31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24T09:23:00Z</cp:lastPrinted>
  <dcterms:created xsi:type="dcterms:W3CDTF">2021-12-31T11:39:00Z</dcterms:created>
  <dcterms:modified xsi:type="dcterms:W3CDTF">2021-12-31T11:39:00Z</dcterms:modified>
</cp:coreProperties>
</file>